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0933" w:rsidRPr="004504E3" w:rsidRDefault="00E60512" w:rsidP="00E60512">
      <w:pPr>
        <w:jc w:val="center"/>
        <w:rPr>
          <w:b/>
        </w:rPr>
      </w:pPr>
      <w:r w:rsidRPr="004504E3">
        <w:rPr>
          <w:b/>
        </w:rPr>
        <w:t xml:space="preserve">Soup Run and </w:t>
      </w:r>
      <w:r w:rsidR="009E1CD6">
        <w:rPr>
          <w:b/>
        </w:rPr>
        <w:t xml:space="preserve">Soup </w:t>
      </w:r>
      <w:r w:rsidRPr="004504E3">
        <w:rPr>
          <w:b/>
        </w:rPr>
        <w:t>Kitchen</w:t>
      </w:r>
    </w:p>
    <w:p w:rsidR="00E60512" w:rsidRPr="004504E3" w:rsidRDefault="00E60512" w:rsidP="00E60512">
      <w:pPr>
        <w:jc w:val="center"/>
      </w:pPr>
    </w:p>
    <w:p w:rsidR="00E60512" w:rsidRDefault="00E60512" w:rsidP="00E60512">
      <w:pPr>
        <w:jc w:val="center"/>
        <w:rPr>
          <w:u w:val="single"/>
        </w:rPr>
      </w:pPr>
      <w:r w:rsidRPr="004504E3">
        <w:rPr>
          <w:u w:val="single"/>
        </w:rPr>
        <w:t>Volunteer Application Form</w:t>
      </w:r>
    </w:p>
    <w:p w:rsidR="009E1CD6" w:rsidRPr="004504E3" w:rsidRDefault="009E1CD6" w:rsidP="00E60512">
      <w:pPr>
        <w:jc w:val="center"/>
        <w:rPr>
          <w:u w:val="single"/>
        </w:rPr>
      </w:pPr>
    </w:p>
    <w:p w:rsidR="00E60512" w:rsidRPr="004504E3" w:rsidRDefault="00E60512" w:rsidP="00E60512">
      <w:pPr>
        <w:jc w:val="center"/>
        <w:rPr>
          <w:b/>
        </w:rPr>
      </w:pPr>
    </w:p>
    <w:p w:rsidR="00DB0CD4" w:rsidRPr="004504E3" w:rsidRDefault="00E60512" w:rsidP="00E60512">
      <w:pPr>
        <w:rPr>
          <w:b/>
        </w:rPr>
      </w:pPr>
      <w:r w:rsidRPr="004504E3">
        <w:rPr>
          <w:b/>
        </w:rPr>
        <w:t>Name:</w:t>
      </w:r>
      <w:r w:rsidR="003E2DA3" w:rsidRPr="004504E3">
        <w:rPr>
          <w:b/>
        </w:rPr>
        <w:t xml:space="preserve"> </w:t>
      </w:r>
      <w:r w:rsidR="00DB0CD4" w:rsidRPr="004504E3">
        <w:rPr>
          <w:b/>
        </w:rPr>
        <w:t>_____________________________________</w:t>
      </w:r>
      <w:r w:rsidR="00BD0749" w:rsidRPr="004504E3">
        <w:rPr>
          <w:b/>
        </w:rPr>
        <w:t xml:space="preserve"> Date of Birth:</w:t>
      </w:r>
      <w:r w:rsidR="00DB0CD4" w:rsidRPr="004504E3">
        <w:rPr>
          <w:b/>
        </w:rPr>
        <w:t xml:space="preserve"> _____</w:t>
      </w:r>
      <w:r w:rsidR="009E1CD6">
        <w:rPr>
          <w:b/>
        </w:rPr>
        <w:t xml:space="preserve"> </w:t>
      </w:r>
      <w:r w:rsidR="00DB0CD4" w:rsidRPr="004504E3">
        <w:rPr>
          <w:b/>
        </w:rPr>
        <w:t>/______</w:t>
      </w:r>
      <w:r w:rsidR="009E1CD6">
        <w:rPr>
          <w:b/>
        </w:rPr>
        <w:t xml:space="preserve"> </w:t>
      </w:r>
      <w:r w:rsidR="00DB0CD4" w:rsidRPr="004504E3">
        <w:rPr>
          <w:b/>
        </w:rPr>
        <w:t xml:space="preserve">/_______ </w:t>
      </w:r>
    </w:p>
    <w:p w:rsidR="00DB0CD4" w:rsidRPr="004504E3" w:rsidRDefault="00DB0CD4" w:rsidP="00E60512">
      <w:pPr>
        <w:rPr>
          <w:b/>
        </w:rPr>
      </w:pPr>
    </w:p>
    <w:p w:rsidR="00DB0CD4" w:rsidRPr="004504E3" w:rsidRDefault="00DB0CD4" w:rsidP="00E60512">
      <w:pPr>
        <w:rPr>
          <w:b/>
        </w:rPr>
      </w:pPr>
    </w:p>
    <w:p w:rsidR="00BD0749" w:rsidRPr="004504E3" w:rsidRDefault="00FA5E58" w:rsidP="00E60512">
      <w:pPr>
        <w:rPr>
          <w:b/>
        </w:rPr>
      </w:pPr>
      <w:r w:rsidRPr="004504E3">
        <w:rPr>
          <w:b/>
        </w:rPr>
        <w:t xml:space="preserve">Gender: </w:t>
      </w:r>
      <w:r w:rsidR="00DB0CD4" w:rsidRPr="004504E3">
        <w:rPr>
          <w:b/>
        </w:rPr>
        <w:t>_______</w:t>
      </w:r>
      <w:r w:rsidR="002E7667" w:rsidRPr="004504E3">
        <w:rPr>
          <w:b/>
        </w:rPr>
        <w:t>___</w:t>
      </w:r>
      <w:r w:rsidR="00DB0CD4" w:rsidRPr="004504E3">
        <w:rPr>
          <w:b/>
        </w:rPr>
        <w:t>__</w:t>
      </w:r>
      <w:r w:rsidR="006707F0" w:rsidRPr="004504E3">
        <w:rPr>
          <w:b/>
        </w:rPr>
        <w:t>___</w:t>
      </w:r>
      <w:r w:rsidR="00DB0CD4" w:rsidRPr="004504E3">
        <w:rPr>
          <w:b/>
        </w:rPr>
        <w:t xml:space="preserve">____ </w:t>
      </w:r>
      <w:r w:rsidR="00BD0749" w:rsidRPr="004504E3">
        <w:rPr>
          <w:b/>
        </w:rPr>
        <w:t xml:space="preserve">Occupation: </w:t>
      </w:r>
      <w:r w:rsidR="00DB0CD4" w:rsidRPr="004504E3">
        <w:rPr>
          <w:b/>
        </w:rPr>
        <w:t>_______</w:t>
      </w:r>
      <w:r w:rsidR="002E7667" w:rsidRPr="004504E3">
        <w:rPr>
          <w:b/>
        </w:rPr>
        <w:t>___</w:t>
      </w:r>
      <w:r w:rsidR="00DB0CD4" w:rsidRPr="004504E3">
        <w:rPr>
          <w:b/>
        </w:rPr>
        <w:t>______________________</w:t>
      </w:r>
    </w:p>
    <w:p w:rsidR="00E60512" w:rsidRPr="004504E3" w:rsidRDefault="00E60512" w:rsidP="00E60512">
      <w:pPr>
        <w:rPr>
          <w:b/>
        </w:rPr>
      </w:pPr>
    </w:p>
    <w:p w:rsidR="00E60512" w:rsidRPr="004504E3" w:rsidRDefault="00E60512" w:rsidP="00E60512">
      <w:pPr>
        <w:rPr>
          <w:b/>
        </w:rPr>
      </w:pPr>
    </w:p>
    <w:p w:rsidR="00E60512" w:rsidRPr="004504E3" w:rsidRDefault="00E60512" w:rsidP="00E60512">
      <w:pPr>
        <w:rPr>
          <w:b/>
        </w:rPr>
      </w:pPr>
      <w:r w:rsidRPr="004504E3">
        <w:rPr>
          <w:b/>
        </w:rPr>
        <w:t>Address:</w:t>
      </w:r>
      <w:r w:rsidR="00DB0CD4" w:rsidRPr="004504E3">
        <w:rPr>
          <w:b/>
        </w:rPr>
        <w:t xml:space="preserve"> ______________________________________Postcode: ___________________City:__________________</w:t>
      </w:r>
      <w:r w:rsidRPr="004504E3">
        <w:rPr>
          <w:b/>
        </w:rPr>
        <w:t xml:space="preserve">                         </w:t>
      </w:r>
    </w:p>
    <w:p w:rsidR="00E60512" w:rsidRPr="004504E3" w:rsidRDefault="00E60512" w:rsidP="00E60512">
      <w:pPr>
        <w:rPr>
          <w:b/>
        </w:rPr>
      </w:pPr>
    </w:p>
    <w:p w:rsidR="00DB0CD4" w:rsidRPr="004504E3" w:rsidRDefault="00DB0CD4" w:rsidP="00BD0749">
      <w:pPr>
        <w:rPr>
          <w:b/>
        </w:rPr>
      </w:pPr>
    </w:p>
    <w:p w:rsidR="00BD0749" w:rsidRPr="004504E3" w:rsidRDefault="00BD0749" w:rsidP="00BD0749">
      <w:pPr>
        <w:rPr>
          <w:b/>
        </w:rPr>
      </w:pPr>
      <w:r w:rsidRPr="004504E3">
        <w:rPr>
          <w:b/>
        </w:rPr>
        <w:t xml:space="preserve">Contact phone number: </w:t>
      </w:r>
      <w:r w:rsidR="002E7667" w:rsidRPr="004504E3">
        <w:rPr>
          <w:b/>
        </w:rPr>
        <w:t>________________________</w:t>
      </w:r>
      <w:r w:rsidR="00DB0CD4" w:rsidRPr="004504E3">
        <w:rPr>
          <w:b/>
        </w:rPr>
        <w:t xml:space="preserve">__ </w:t>
      </w:r>
      <w:r w:rsidRPr="004504E3">
        <w:rPr>
          <w:b/>
        </w:rPr>
        <w:t>Email address:</w:t>
      </w:r>
      <w:r w:rsidR="00DB0CD4" w:rsidRPr="004504E3">
        <w:rPr>
          <w:b/>
        </w:rPr>
        <w:t xml:space="preserve"> ________</w:t>
      </w:r>
      <w:r w:rsidR="002E7667" w:rsidRPr="004504E3">
        <w:rPr>
          <w:b/>
        </w:rPr>
        <w:t>__</w:t>
      </w:r>
      <w:r w:rsidR="00DB0CD4" w:rsidRPr="004504E3">
        <w:rPr>
          <w:b/>
        </w:rPr>
        <w:t>____________________</w:t>
      </w:r>
    </w:p>
    <w:p w:rsidR="00E60512" w:rsidRPr="004504E3" w:rsidRDefault="00E60512" w:rsidP="00E60512"/>
    <w:p w:rsidR="00BD0749" w:rsidRPr="004504E3" w:rsidRDefault="00BD0749" w:rsidP="00E60512"/>
    <w:p w:rsidR="00E60512" w:rsidRPr="004504E3" w:rsidRDefault="00E60512" w:rsidP="00DB0CD4">
      <w:pPr>
        <w:pStyle w:val="ListParagraph"/>
        <w:numPr>
          <w:ilvl w:val="0"/>
          <w:numId w:val="2"/>
        </w:numPr>
        <w:ind w:left="142" w:firstLine="218"/>
        <w:rPr>
          <w:b/>
        </w:rPr>
      </w:pPr>
      <w:r w:rsidRPr="004504E3">
        <w:rPr>
          <w:b/>
        </w:rPr>
        <w:t xml:space="preserve">Why do you want to volunteer at the </w:t>
      </w:r>
      <w:r w:rsidR="00F646A8">
        <w:rPr>
          <w:b/>
        </w:rPr>
        <w:t>S</w:t>
      </w:r>
      <w:r w:rsidR="009E1CD6" w:rsidRPr="004504E3">
        <w:rPr>
          <w:b/>
        </w:rPr>
        <w:t xml:space="preserve">oup </w:t>
      </w:r>
      <w:r w:rsidR="00F646A8">
        <w:rPr>
          <w:b/>
        </w:rPr>
        <w:t>R</w:t>
      </w:r>
      <w:r w:rsidR="009E1CD6" w:rsidRPr="004504E3">
        <w:rPr>
          <w:b/>
        </w:rPr>
        <w:t>un/</w:t>
      </w:r>
      <w:r w:rsidR="00F646A8">
        <w:rPr>
          <w:b/>
        </w:rPr>
        <w:t>S</w:t>
      </w:r>
      <w:r w:rsidRPr="004504E3">
        <w:rPr>
          <w:b/>
        </w:rPr>
        <w:t xml:space="preserve">oup </w:t>
      </w:r>
      <w:r w:rsidR="00F646A8">
        <w:rPr>
          <w:b/>
        </w:rPr>
        <w:t>K</w:t>
      </w:r>
      <w:r w:rsidRPr="004504E3">
        <w:rPr>
          <w:b/>
        </w:rPr>
        <w:t>itchen?</w:t>
      </w:r>
    </w:p>
    <w:p w:rsidR="00E60512" w:rsidRDefault="00E60512" w:rsidP="00E60512"/>
    <w:p w:rsidR="00C71258" w:rsidRPr="004504E3" w:rsidRDefault="00C71258" w:rsidP="00E60512"/>
    <w:p w:rsidR="00E60512" w:rsidRPr="004504E3" w:rsidRDefault="00E60512" w:rsidP="00E60512"/>
    <w:p w:rsidR="00E60512" w:rsidRPr="004504E3" w:rsidRDefault="00E60512" w:rsidP="00E60512">
      <w:pPr>
        <w:rPr>
          <w:b/>
        </w:rPr>
      </w:pPr>
    </w:p>
    <w:p w:rsidR="00E60512" w:rsidRPr="004504E3" w:rsidRDefault="00E60512" w:rsidP="00DB0CD4">
      <w:pPr>
        <w:pStyle w:val="ListParagraph"/>
        <w:numPr>
          <w:ilvl w:val="0"/>
          <w:numId w:val="1"/>
        </w:numPr>
        <w:rPr>
          <w:b/>
        </w:rPr>
      </w:pPr>
      <w:r w:rsidRPr="004504E3">
        <w:rPr>
          <w:b/>
        </w:rPr>
        <w:t>Which night</w:t>
      </w:r>
      <w:r w:rsidR="009E1CD6">
        <w:rPr>
          <w:b/>
        </w:rPr>
        <w:t>/s</w:t>
      </w:r>
      <w:r w:rsidRPr="004504E3">
        <w:rPr>
          <w:b/>
        </w:rPr>
        <w:t xml:space="preserve"> of the week are you available to help? (Please </w:t>
      </w:r>
      <w:r w:rsidR="00FA5E58" w:rsidRPr="004504E3">
        <w:rPr>
          <w:b/>
        </w:rPr>
        <w:t xml:space="preserve">circle </w:t>
      </w:r>
      <w:r w:rsidRPr="004504E3">
        <w:rPr>
          <w:b/>
        </w:rPr>
        <w:t>all that apply)</w:t>
      </w:r>
    </w:p>
    <w:p w:rsidR="00E60512" w:rsidRPr="004504E3" w:rsidRDefault="00E60512" w:rsidP="00E60512">
      <w:pPr>
        <w:rPr>
          <w:b/>
        </w:rPr>
      </w:pPr>
    </w:p>
    <w:p w:rsidR="00E60512" w:rsidRPr="004504E3" w:rsidRDefault="00DB0CD4" w:rsidP="00E60512">
      <w:r w:rsidRPr="004504E3">
        <w:t xml:space="preserve">        </w:t>
      </w:r>
      <w:r w:rsidR="002E7667" w:rsidRPr="004504E3">
        <w:t xml:space="preserve"> </w:t>
      </w:r>
      <w:r w:rsidRPr="004504E3">
        <w:t xml:space="preserve">    </w:t>
      </w:r>
      <w:r w:rsidR="00E60512" w:rsidRPr="004504E3">
        <w:t>Monday      Tuesday       Wednesday        Thursday       Friday       Saturday       Sunday</w:t>
      </w:r>
    </w:p>
    <w:p w:rsidR="00E60512" w:rsidRPr="004504E3" w:rsidRDefault="00E60512" w:rsidP="00E60512"/>
    <w:p w:rsidR="00E60512" w:rsidRPr="004504E3" w:rsidRDefault="00E60512" w:rsidP="00DB0CD4">
      <w:pPr>
        <w:pStyle w:val="ListParagraph"/>
        <w:numPr>
          <w:ilvl w:val="0"/>
          <w:numId w:val="1"/>
        </w:numPr>
        <w:rPr>
          <w:b/>
        </w:rPr>
      </w:pPr>
      <w:r w:rsidRPr="004504E3">
        <w:rPr>
          <w:b/>
        </w:rPr>
        <w:t>How regularly would be available to volunteer? (Please</w:t>
      </w:r>
      <w:r w:rsidR="00FA5E58" w:rsidRPr="004504E3">
        <w:rPr>
          <w:b/>
        </w:rPr>
        <w:t xml:space="preserve"> circle</w:t>
      </w:r>
      <w:r w:rsidRPr="004504E3">
        <w:rPr>
          <w:b/>
        </w:rPr>
        <w:t>)</w:t>
      </w:r>
    </w:p>
    <w:p w:rsidR="00E60512" w:rsidRPr="004504E3" w:rsidRDefault="00E60512" w:rsidP="00E60512"/>
    <w:p w:rsidR="00E60512" w:rsidRPr="004504E3" w:rsidRDefault="00DB0CD4" w:rsidP="00E60512">
      <w:r w:rsidRPr="004504E3">
        <w:t xml:space="preserve">        </w:t>
      </w:r>
      <w:r w:rsidR="002E7667" w:rsidRPr="004504E3">
        <w:t xml:space="preserve"> </w:t>
      </w:r>
      <w:r w:rsidRPr="004504E3">
        <w:t xml:space="preserve">     </w:t>
      </w:r>
      <w:r w:rsidR="00E60512" w:rsidRPr="004504E3">
        <w:t>Weekly     Fortnightly    Monthly     Ad</w:t>
      </w:r>
      <w:r w:rsidR="00C71258">
        <w:t xml:space="preserve"> </w:t>
      </w:r>
      <w:r w:rsidR="00E60512" w:rsidRPr="004504E3">
        <w:t>hoc</w:t>
      </w:r>
    </w:p>
    <w:p w:rsidR="00E60512" w:rsidRPr="004504E3" w:rsidRDefault="00E60512" w:rsidP="00E60512"/>
    <w:p w:rsidR="00FA5E58" w:rsidRPr="004504E3" w:rsidRDefault="00FA5E58" w:rsidP="00DB0CD4">
      <w:pPr>
        <w:pStyle w:val="ListParagraph"/>
        <w:numPr>
          <w:ilvl w:val="0"/>
          <w:numId w:val="1"/>
        </w:numPr>
        <w:rPr>
          <w:b/>
        </w:rPr>
      </w:pPr>
      <w:r w:rsidRPr="004504E3">
        <w:rPr>
          <w:b/>
        </w:rPr>
        <w:t xml:space="preserve">Do you have </w:t>
      </w:r>
      <w:r w:rsidRPr="004504E3">
        <w:rPr>
          <w:b/>
          <w:noProof/>
        </w:rPr>
        <w:t>you</w:t>
      </w:r>
      <w:r w:rsidRPr="004504E3">
        <w:rPr>
          <w:b/>
        </w:rPr>
        <w:t xml:space="preserve"> own car?</w:t>
      </w:r>
      <w:r w:rsidR="00DB0CD4" w:rsidRPr="004504E3">
        <w:rPr>
          <w:b/>
        </w:rPr>
        <w:t xml:space="preserve"> (Please circle)</w:t>
      </w:r>
    </w:p>
    <w:p w:rsidR="00FA5E58" w:rsidRPr="004504E3" w:rsidRDefault="00FA5E58" w:rsidP="00E60512"/>
    <w:p w:rsidR="00FA5E58" w:rsidRPr="004504E3" w:rsidRDefault="00DB0CD4" w:rsidP="00E60512">
      <w:r w:rsidRPr="004504E3">
        <w:t xml:space="preserve">             </w:t>
      </w:r>
      <w:r w:rsidR="00FA5E58" w:rsidRPr="004504E3">
        <w:t>Y</w:t>
      </w:r>
      <w:r w:rsidRPr="004504E3">
        <w:t xml:space="preserve">es    </w:t>
      </w:r>
      <w:r w:rsidR="00FA5E58" w:rsidRPr="004504E3">
        <w:t>No</w:t>
      </w:r>
    </w:p>
    <w:p w:rsidR="00DB0CD4" w:rsidRPr="004504E3" w:rsidRDefault="00DB0CD4" w:rsidP="00E60512"/>
    <w:p w:rsidR="00DB0CD4" w:rsidRPr="004504E3" w:rsidRDefault="00DB0CD4" w:rsidP="00DB0CD4">
      <w:pPr>
        <w:pStyle w:val="ListParagraph"/>
      </w:pPr>
      <w:r w:rsidRPr="004504E3">
        <w:rPr>
          <w:b/>
          <w:i/>
        </w:rPr>
        <w:t xml:space="preserve">If Yes, are you happy to drive </w:t>
      </w:r>
      <w:r w:rsidR="002E7667" w:rsidRPr="004504E3">
        <w:rPr>
          <w:b/>
          <w:i/>
        </w:rPr>
        <w:t xml:space="preserve">occasionally </w:t>
      </w:r>
      <w:r w:rsidRPr="004504E3">
        <w:rPr>
          <w:b/>
          <w:i/>
        </w:rPr>
        <w:t>as part of the Soup Run</w:t>
      </w:r>
      <w:r w:rsidRPr="004504E3">
        <w:rPr>
          <w:b/>
        </w:rPr>
        <w:t>? (Please circle)</w:t>
      </w:r>
    </w:p>
    <w:p w:rsidR="00DB0CD4" w:rsidRPr="004504E3" w:rsidRDefault="00DB0CD4" w:rsidP="00E60512"/>
    <w:p w:rsidR="00DB0CD4" w:rsidRPr="004504E3" w:rsidRDefault="00DB0CD4" w:rsidP="00E60512">
      <w:r w:rsidRPr="004504E3">
        <w:t xml:space="preserve">         </w:t>
      </w:r>
      <w:r w:rsidR="002E7667" w:rsidRPr="004504E3">
        <w:t xml:space="preserve"> </w:t>
      </w:r>
      <w:r w:rsidRPr="004504E3">
        <w:t xml:space="preserve">   Yes    No   </w:t>
      </w:r>
    </w:p>
    <w:p w:rsidR="00DB0CD4" w:rsidRPr="004504E3" w:rsidRDefault="00DB0CD4" w:rsidP="00E60512"/>
    <w:p w:rsidR="00E60512" w:rsidRPr="004504E3" w:rsidRDefault="00E60512" w:rsidP="00DB0CD4">
      <w:pPr>
        <w:pStyle w:val="ListParagraph"/>
        <w:numPr>
          <w:ilvl w:val="0"/>
          <w:numId w:val="1"/>
        </w:numPr>
        <w:rPr>
          <w:b/>
        </w:rPr>
      </w:pPr>
      <w:r w:rsidRPr="004504E3">
        <w:rPr>
          <w:b/>
        </w:rPr>
        <w:t xml:space="preserve">Which aspect of the </w:t>
      </w:r>
      <w:r w:rsidR="00F646A8">
        <w:rPr>
          <w:b/>
        </w:rPr>
        <w:t>S</w:t>
      </w:r>
      <w:r w:rsidRPr="004504E3">
        <w:rPr>
          <w:b/>
        </w:rPr>
        <w:t xml:space="preserve">oup </w:t>
      </w:r>
      <w:r w:rsidR="00F646A8">
        <w:rPr>
          <w:b/>
        </w:rPr>
        <w:t>R</w:t>
      </w:r>
      <w:r w:rsidRPr="004504E3">
        <w:rPr>
          <w:b/>
        </w:rPr>
        <w:t>un/</w:t>
      </w:r>
      <w:r w:rsidR="00F646A8">
        <w:rPr>
          <w:b/>
        </w:rPr>
        <w:t>Soup K</w:t>
      </w:r>
      <w:r w:rsidRPr="004504E3">
        <w:rPr>
          <w:b/>
        </w:rPr>
        <w:t xml:space="preserve">itchen are you available to </w:t>
      </w:r>
      <w:r w:rsidRPr="004504E3">
        <w:rPr>
          <w:b/>
          <w:noProof/>
        </w:rPr>
        <w:t>help with</w:t>
      </w:r>
      <w:r w:rsidRPr="004504E3">
        <w:rPr>
          <w:b/>
        </w:rPr>
        <w:t>? (Please tick all that apply)</w:t>
      </w:r>
    </w:p>
    <w:p w:rsidR="00E60512" w:rsidRPr="004504E3" w:rsidRDefault="00E60512" w:rsidP="00E60512"/>
    <w:p w:rsidR="00E60512" w:rsidRPr="004504E3" w:rsidRDefault="00DB0CD4" w:rsidP="00DB0CD4">
      <w:pPr>
        <w:spacing w:line="276" w:lineRule="auto"/>
        <w:ind w:firstLine="567"/>
      </w:pPr>
      <w:r w:rsidRPr="004504E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8D9F6B" wp14:editId="1B29BD3D">
                <wp:simplePos x="0" y="0"/>
                <wp:positionH relativeFrom="column">
                  <wp:posOffset>3318510</wp:posOffset>
                </wp:positionH>
                <wp:positionV relativeFrom="paragraph">
                  <wp:posOffset>-6985</wp:posOffset>
                </wp:positionV>
                <wp:extent cx="209550" cy="1809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1809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631935" id="Rectangle 1" o:spid="_x0000_s1026" style="position:absolute;margin-left:261.3pt;margin-top:-.55pt;width:16.5pt;height:14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" fillcolor="white [3201]" strokecolor="black [3200]" strokeweight="2pt"/>
            </w:pict>
          </mc:Fallback>
        </mc:AlternateContent>
      </w:r>
      <w:r w:rsidR="002E7667" w:rsidRPr="004504E3">
        <w:t xml:space="preserve"> </w:t>
      </w:r>
      <w:r w:rsidR="00E60512" w:rsidRPr="004504E3">
        <w:t xml:space="preserve">Collecting food from Plymouth city </w:t>
      </w:r>
      <w:proofErr w:type="spellStart"/>
      <w:r w:rsidR="00E60512" w:rsidRPr="004504E3">
        <w:t>centre</w:t>
      </w:r>
      <w:proofErr w:type="spellEnd"/>
      <w:r w:rsidRPr="004504E3">
        <w:t xml:space="preserve">       </w:t>
      </w:r>
    </w:p>
    <w:p w:rsidR="00275785" w:rsidRPr="004504E3" w:rsidRDefault="00DB0CD4" w:rsidP="00DB0CD4">
      <w:pPr>
        <w:spacing w:line="276" w:lineRule="auto"/>
        <w:ind w:firstLine="567"/>
      </w:pPr>
      <w:r w:rsidRPr="004504E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72F54C" wp14:editId="62396170">
                <wp:simplePos x="0" y="0"/>
                <wp:positionH relativeFrom="column">
                  <wp:posOffset>3318510</wp:posOffset>
                </wp:positionH>
                <wp:positionV relativeFrom="paragraph">
                  <wp:posOffset>177800</wp:posOffset>
                </wp:positionV>
                <wp:extent cx="209550" cy="180975"/>
                <wp:effectExtent l="0" t="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BEE8E8" id="Rectangle 4" o:spid="_x0000_s1026" style="position:absolute;margin-left:261.3pt;margin-top:14pt;width:16.5pt;height:14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" fillcolor="window" strokecolor="windowText" strokeweight="2pt"/>
            </w:pict>
          </mc:Fallback>
        </mc:AlternateContent>
      </w:r>
    </w:p>
    <w:p w:rsidR="00E60512" w:rsidRPr="004504E3" w:rsidRDefault="002E7667" w:rsidP="00DB0CD4">
      <w:pPr>
        <w:spacing w:line="276" w:lineRule="auto"/>
        <w:ind w:firstLine="567"/>
      </w:pPr>
      <w:r w:rsidRPr="004504E3">
        <w:t xml:space="preserve"> </w:t>
      </w:r>
      <w:r w:rsidR="00E60512" w:rsidRPr="004504E3">
        <w:t>Preparing food</w:t>
      </w:r>
    </w:p>
    <w:p w:rsidR="00275785" w:rsidRPr="004504E3" w:rsidRDefault="00DB0CD4" w:rsidP="00DB0CD4">
      <w:pPr>
        <w:spacing w:line="276" w:lineRule="auto"/>
        <w:ind w:firstLine="567"/>
      </w:pPr>
      <w:r w:rsidRPr="004504E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0B782B4" wp14:editId="2B1E0B0F">
                <wp:simplePos x="0" y="0"/>
                <wp:positionH relativeFrom="column">
                  <wp:posOffset>3318510</wp:posOffset>
                </wp:positionH>
                <wp:positionV relativeFrom="paragraph">
                  <wp:posOffset>167005</wp:posOffset>
                </wp:positionV>
                <wp:extent cx="209550" cy="18097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E3DED2" id="Rectangle 5" o:spid="_x0000_s1026" style="position:absolute;margin-left:261.3pt;margin-top:13.15pt;width:16.5pt;height:14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" fillcolor="window" strokecolor="windowText" strokeweight="2pt"/>
            </w:pict>
          </mc:Fallback>
        </mc:AlternateContent>
      </w:r>
    </w:p>
    <w:p w:rsidR="00E60512" w:rsidRPr="004504E3" w:rsidRDefault="002E7667" w:rsidP="00DB0CD4">
      <w:pPr>
        <w:spacing w:line="276" w:lineRule="auto"/>
        <w:ind w:firstLine="567"/>
      </w:pPr>
      <w:r w:rsidRPr="004504E3">
        <w:t xml:space="preserve"> </w:t>
      </w:r>
      <w:r w:rsidR="00E60512" w:rsidRPr="004504E3">
        <w:t>Serving the food and clearing up afterwards</w:t>
      </w:r>
    </w:p>
    <w:p w:rsidR="00275785" w:rsidRPr="004504E3" w:rsidRDefault="00DB0CD4" w:rsidP="00DB0CD4">
      <w:pPr>
        <w:spacing w:line="276" w:lineRule="auto"/>
        <w:ind w:firstLine="567"/>
      </w:pPr>
      <w:r w:rsidRPr="004504E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ECA9FF" wp14:editId="1E428E6E">
                <wp:simplePos x="0" y="0"/>
                <wp:positionH relativeFrom="column">
                  <wp:posOffset>3318510</wp:posOffset>
                </wp:positionH>
                <wp:positionV relativeFrom="paragraph">
                  <wp:posOffset>137160</wp:posOffset>
                </wp:positionV>
                <wp:extent cx="209550" cy="18097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962EF6" id="Rectangle 6" o:spid="_x0000_s1026" style="position:absolute;margin-left:261.3pt;margin-top:10.8pt;width:16.5pt;height:14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" fillcolor="window" strokecolor="windowText" strokeweight="2pt"/>
            </w:pict>
          </mc:Fallback>
        </mc:AlternateContent>
      </w:r>
    </w:p>
    <w:p w:rsidR="00E60512" w:rsidRPr="004504E3" w:rsidRDefault="002E7667" w:rsidP="00DB0CD4">
      <w:pPr>
        <w:spacing w:line="276" w:lineRule="auto"/>
        <w:ind w:firstLine="567"/>
      </w:pPr>
      <w:r w:rsidRPr="004504E3">
        <w:t xml:space="preserve"> </w:t>
      </w:r>
      <w:r w:rsidR="00E60512" w:rsidRPr="004504E3">
        <w:t>Driving</w:t>
      </w:r>
    </w:p>
    <w:p w:rsidR="00E60512" w:rsidRPr="004504E3" w:rsidRDefault="00E60512" w:rsidP="00E60512"/>
    <w:p w:rsidR="00C71258" w:rsidRDefault="00C71258">
      <w:pPr>
        <w:rPr>
          <w:b/>
        </w:rPr>
      </w:pPr>
      <w:r>
        <w:rPr>
          <w:b/>
        </w:rPr>
        <w:br w:type="page"/>
      </w:r>
    </w:p>
    <w:p w:rsidR="00E60512" w:rsidRPr="00C71258" w:rsidRDefault="00E60512" w:rsidP="00C71258">
      <w:pPr>
        <w:pStyle w:val="ListParagraph"/>
        <w:numPr>
          <w:ilvl w:val="0"/>
          <w:numId w:val="1"/>
        </w:numPr>
        <w:rPr>
          <w:b/>
        </w:rPr>
      </w:pPr>
      <w:r w:rsidRPr="004504E3">
        <w:rPr>
          <w:b/>
        </w:rPr>
        <w:lastRenderedPageBreak/>
        <w:t xml:space="preserve">Have you ever had </w:t>
      </w:r>
      <w:r w:rsidR="00F61907" w:rsidRPr="004504E3">
        <w:rPr>
          <w:b/>
        </w:rPr>
        <w:t xml:space="preserve">a </w:t>
      </w:r>
      <w:r w:rsidRPr="004504E3">
        <w:rPr>
          <w:b/>
        </w:rPr>
        <w:t xml:space="preserve">DBS completed? </w:t>
      </w:r>
      <w:r w:rsidR="00C71258" w:rsidRPr="004504E3">
        <w:rPr>
          <w:b/>
        </w:rPr>
        <w:t>(Please circle)</w:t>
      </w:r>
    </w:p>
    <w:p w:rsidR="00DB0CD4" w:rsidRPr="004504E3" w:rsidRDefault="00DB0CD4" w:rsidP="00E60512"/>
    <w:p w:rsidR="00E60512" w:rsidRPr="004504E3" w:rsidRDefault="00DB0CD4" w:rsidP="00E60512">
      <w:r w:rsidRPr="004504E3">
        <w:t xml:space="preserve">        </w:t>
      </w:r>
      <w:r w:rsidR="002E7667" w:rsidRPr="004504E3">
        <w:t xml:space="preserve">   </w:t>
      </w:r>
      <w:r w:rsidRPr="004504E3">
        <w:t xml:space="preserve">  </w:t>
      </w:r>
      <w:r w:rsidR="00E60512" w:rsidRPr="004504E3">
        <w:t>Yes         No</w:t>
      </w:r>
    </w:p>
    <w:p w:rsidR="00E60512" w:rsidRPr="004504E3" w:rsidRDefault="00E60512" w:rsidP="00E60512"/>
    <w:p w:rsidR="00833F4C" w:rsidRPr="004504E3" w:rsidRDefault="00DB0CD4" w:rsidP="00F61907">
      <w:pPr>
        <w:rPr>
          <w:b/>
          <w:i/>
        </w:rPr>
      </w:pPr>
      <w:r w:rsidRPr="004504E3">
        <w:rPr>
          <w:b/>
          <w:i/>
        </w:rPr>
        <w:t xml:space="preserve">    </w:t>
      </w:r>
      <w:r w:rsidR="002E7667" w:rsidRPr="004504E3">
        <w:rPr>
          <w:b/>
          <w:i/>
        </w:rPr>
        <w:t xml:space="preserve">   </w:t>
      </w:r>
      <w:r w:rsidRPr="004504E3">
        <w:rPr>
          <w:b/>
          <w:i/>
        </w:rPr>
        <w:t xml:space="preserve">    </w:t>
      </w:r>
      <w:r w:rsidR="00E12FAA" w:rsidRPr="004504E3">
        <w:rPr>
          <w:b/>
          <w:i/>
        </w:rPr>
        <w:t>If Y</w:t>
      </w:r>
      <w:r w:rsidR="00E60512" w:rsidRPr="004504E3">
        <w:rPr>
          <w:b/>
          <w:i/>
        </w:rPr>
        <w:t xml:space="preserve">es, please provide </w:t>
      </w:r>
      <w:r w:rsidR="00F61907" w:rsidRPr="004504E3">
        <w:rPr>
          <w:b/>
          <w:i/>
        </w:rPr>
        <w:t xml:space="preserve">the </w:t>
      </w:r>
      <w:r w:rsidR="00F61907" w:rsidRPr="00F646A8">
        <w:rPr>
          <w:b/>
          <w:i/>
        </w:rPr>
        <w:t>date</w:t>
      </w:r>
      <w:r w:rsidR="00F61907" w:rsidRPr="004504E3">
        <w:rPr>
          <w:b/>
          <w:i/>
        </w:rPr>
        <w:t xml:space="preserve"> </w:t>
      </w:r>
      <w:r w:rsidR="00833F4C" w:rsidRPr="004504E3">
        <w:rPr>
          <w:b/>
          <w:i/>
        </w:rPr>
        <w:t xml:space="preserve">that your latest </w:t>
      </w:r>
      <w:r w:rsidR="00F61907" w:rsidRPr="004504E3">
        <w:rPr>
          <w:b/>
          <w:i/>
        </w:rPr>
        <w:t xml:space="preserve">DBS </w:t>
      </w:r>
      <w:r w:rsidR="00833F4C" w:rsidRPr="004504E3">
        <w:rPr>
          <w:b/>
          <w:i/>
        </w:rPr>
        <w:t>was issued</w:t>
      </w:r>
      <w:r w:rsidR="00F61907" w:rsidRPr="004504E3">
        <w:rPr>
          <w:b/>
        </w:rPr>
        <w:t xml:space="preserve"> ____/______/_______ </w:t>
      </w:r>
      <w:r w:rsidR="00833F4C" w:rsidRPr="004504E3">
        <w:rPr>
          <w:b/>
          <w:i/>
        </w:rPr>
        <w:t xml:space="preserve">and   </w:t>
      </w:r>
    </w:p>
    <w:p w:rsidR="00E60512" w:rsidRPr="004504E3" w:rsidRDefault="00833F4C" w:rsidP="00F61907">
      <w:pPr>
        <w:rPr>
          <w:b/>
          <w:i/>
        </w:rPr>
      </w:pPr>
      <w:r w:rsidRPr="004504E3">
        <w:rPr>
          <w:b/>
          <w:i/>
        </w:rPr>
        <w:t xml:space="preserve">          the </w:t>
      </w:r>
      <w:r w:rsidRPr="009E1CD6">
        <w:rPr>
          <w:b/>
          <w:i/>
        </w:rPr>
        <w:t>Disclosure N</w:t>
      </w:r>
      <w:r w:rsidR="00F61907" w:rsidRPr="009E1CD6">
        <w:rPr>
          <w:b/>
          <w:i/>
        </w:rPr>
        <w:t>umber:</w:t>
      </w:r>
      <w:r w:rsidR="00F61907" w:rsidRPr="004504E3">
        <w:rPr>
          <w:b/>
          <w:i/>
        </w:rPr>
        <w:t xml:space="preserve"> </w:t>
      </w:r>
      <w:r w:rsidR="009E1CD6">
        <w:rPr>
          <w:b/>
          <w:i/>
        </w:rPr>
        <w:t>_____________________________</w:t>
      </w:r>
    </w:p>
    <w:p w:rsidR="00E60512" w:rsidRPr="004504E3" w:rsidRDefault="00E60512" w:rsidP="00E60512"/>
    <w:p w:rsidR="00CB4095" w:rsidRPr="004504E3" w:rsidRDefault="00CB4095" w:rsidP="00E60512">
      <w:pPr>
        <w:rPr>
          <w:i/>
          <w:iCs/>
        </w:rPr>
      </w:pPr>
    </w:p>
    <w:p w:rsidR="00E60512" w:rsidRPr="004504E3" w:rsidRDefault="00CB4095" w:rsidP="00CB4095">
      <w:pPr>
        <w:rPr>
          <w:b/>
          <w:i/>
          <w:iCs/>
        </w:rPr>
      </w:pPr>
      <w:r w:rsidRPr="004504E3">
        <w:rPr>
          <w:b/>
          <w:i/>
          <w:iCs/>
        </w:rPr>
        <w:t xml:space="preserve">            If No, are you prepared to </w:t>
      </w:r>
      <w:r w:rsidR="00833F4C" w:rsidRPr="004504E3">
        <w:rPr>
          <w:b/>
          <w:i/>
          <w:iCs/>
        </w:rPr>
        <w:t xml:space="preserve">apply for </w:t>
      </w:r>
      <w:r w:rsidRPr="004504E3">
        <w:rPr>
          <w:b/>
          <w:i/>
          <w:iCs/>
        </w:rPr>
        <w:t>one? (</w:t>
      </w:r>
      <w:r w:rsidR="00833F4C" w:rsidRPr="004504E3">
        <w:rPr>
          <w:b/>
          <w:i/>
          <w:iCs/>
        </w:rPr>
        <w:t>the</w:t>
      </w:r>
      <w:r w:rsidRPr="004504E3">
        <w:rPr>
          <w:b/>
          <w:i/>
          <w:iCs/>
        </w:rPr>
        <w:t xml:space="preserve"> fees</w:t>
      </w:r>
      <w:r w:rsidR="00833F4C" w:rsidRPr="004504E3">
        <w:rPr>
          <w:b/>
          <w:i/>
          <w:iCs/>
        </w:rPr>
        <w:t xml:space="preserve"> will be covered by the Soup Run</w:t>
      </w:r>
      <w:r w:rsidRPr="004504E3">
        <w:rPr>
          <w:b/>
          <w:i/>
          <w:iCs/>
        </w:rPr>
        <w:t>)</w:t>
      </w:r>
      <w:r w:rsidR="00F646A8">
        <w:rPr>
          <w:b/>
          <w:i/>
          <w:iCs/>
        </w:rPr>
        <w:br/>
        <w:t xml:space="preserve"> </w:t>
      </w:r>
      <w:bookmarkStart w:id="0" w:name="_GoBack"/>
      <w:bookmarkEnd w:id="0"/>
      <w:r w:rsidR="009E1CD6">
        <w:rPr>
          <w:b/>
          <w:i/>
          <w:iCs/>
        </w:rPr>
        <w:t xml:space="preserve">           </w:t>
      </w:r>
      <w:r w:rsidR="009E1CD6" w:rsidRPr="009E1CD6">
        <w:rPr>
          <w:b/>
          <w:i/>
          <w:iCs/>
        </w:rPr>
        <w:t>(Please circle)</w:t>
      </w:r>
    </w:p>
    <w:p w:rsidR="00CD5DF9" w:rsidRPr="004504E3" w:rsidRDefault="00CD5DF9" w:rsidP="00CD5DF9">
      <w:pPr>
        <w:pStyle w:val="ListParagraph"/>
        <w:rPr>
          <w:b/>
        </w:rPr>
      </w:pPr>
    </w:p>
    <w:p w:rsidR="00CB4095" w:rsidRPr="004504E3" w:rsidRDefault="00CB4095" w:rsidP="00CB4095">
      <w:r w:rsidRPr="004504E3">
        <w:t xml:space="preserve">             Yes    No   </w:t>
      </w:r>
    </w:p>
    <w:p w:rsidR="00CB4095" w:rsidRPr="004504E3" w:rsidRDefault="00CB4095" w:rsidP="00CD5DF9">
      <w:pPr>
        <w:pStyle w:val="ListParagraph"/>
        <w:rPr>
          <w:b/>
        </w:rPr>
      </w:pPr>
    </w:p>
    <w:p w:rsidR="00E12FAA" w:rsidRPr="004504E3" w:rsidRDefault="00E12FAA" w:rsidP="00E12FAA">
      <w:pPr>
        <w:pStyle w:val="ListParagraph"/>
        <w:numPr>
          <w:ilvl w:val="0"/>
          <w:numId w:val="4"/>
        </w:numPr>
        <w:rPr>
          <w:b/>
        </w:rPr>
      </w:pPr>
      <w:r w:rsidRPr="004504E3">
        <w:rPr>
          <w:rFonts w:cs="Segoe UI"/>
          <w:b/>
          <w:shd w:val="clear" w:color="auto" w:fill="FFFFFF"/>
        </w:rPr>
        <w:t>Do you have a first aid qualification?</w:t>
      </w:r>
      <w:r w:rsidRPr="004504E3">
        <w:rPr>
          <w:b/>
        </w:rPr>
        <w:t xml:space="preserve"> (Please circle)</w:t>
      </w:r>
    </w:p>
    <w:p w:rsidR="00E12FAA" w:rsidRPr="004504E3" w:rsidRDefault="00E12FAA" w:rsidP="00E12FAA">
      <w:pPr>
        <w:ind w:left="360"/>
      </w:pPr>
    </w:p>
    <w:p w:rsidR="00E12FAA" w:rsidRPr="004504E3" w:rsidRDefault="00E12FAA" w:rsidP="00E12FAA">
      <w:pPr>
        <w:ind w:left="360"/>
      </w:pPr>
      <w:r w:rsidRPr="004504E3">
        <w:t xml:space="preserve">       Yes         No</w:t>
      </w:r>
    </w:p>
    <w:p w:rsidR="00F61907" w:rsidRPr="004504E3" w:rsidRDefault="00E12FAA" w:rsidP="00F61907">
      <w:pPr>
        <w:pStyle w:val="ListParagraph"/>
        <w:spacing w:line="360" w:lineRule="auto"/>
        <w:rPr>
          <w:rFonts w:cs="Segoe UI"/>
          <w:shd w:val="clear" w:color="auto" w:fill="FFFFFF"/>
        </w:rPr>
      </w:pPr>
      <w:r w:rsidRPr="004504E3">
        <w:rPr>
          <w:rFonts w:cs="Segoe UI"/>
        </w:rPr>
        <w:br/>
      </w:r>
      <w:r w:rsidRPr="004504E3">
        <w:rPr>
          <w:rFonts w:cs="Segoe UI"/>
          <w:b/>
          <w:i/>
          <w:shd w:val="clear" w:color="auto" w:fill="FFFFFF"/>
        </w:rPr>
        <w:t>If Yes, please state the name of the qualification:</w:t>
      </w:r>
      <w:r w:rsidRPr="004504E3">
        <w:rPr>
          <w:rFonts w:cs="Segoe UI"/>
          <w:shd w:val="clear" w:color="auto" w:fill="FFFFFF"/>
        </w:rPr>
        <w:t xml:space="preserve"> ____________________________________</w:t>
      </w:r>
    </w:p>
    <w:p w:rsidR="00235331" w:rsidRPr="004504E3" w:rsidRDefault="00F61907" w:rsidP="00F61907">
      <w:pPr>
        <w:pStyle w:val="ListParagraph"/>
        <w:spacing w:line="360" w:lineRule="auto"/>
        <w:rPr>
          <w:rFonts w:cs="Segoe UI"/>
        </w:rPr>
      </w:pPr>
      <w:r w:rsidRPr="004504E3">
        <w:rPr>
          <w:rFonts w:cs="Segoe UI"/>
          <w:b/>
          <w:bCs/>
          <w:i/>
          <w:iCs/>
          <w:shd w:val="clear" w:color="auto" w:fill="FFFFFF"/>
        </w:rPr>
        <w:t>and the date the qualification was awarded</w:t>
      </w:r>
      <w:r w:rsidRPr="004504E3">
        <w:rPr>
          <w:rFonts w:cs="Segoe UI"/>
          <w:b/>
          <w:bCs/>
          <w:shd w:val="clear" w:color="auto" w:fill="FFFFFF"/>
        </w:rPr>
        <w:t xml:space="preserve">: </w:t>
      </w:r>
      <w:r w:rsidRPr="004504E3">
        <w:rPr>
          <w:b/>
        </w:rPr>
        <w:t>____/______/_______</w:t>
      </w:r>
      <w:r w:rsidR="00E12FAA" w:rsidRPr="004504E3">
        <w:rPr>
          <w:rFonts w:cs="Segoe UI"/>
        </w:rPr>
        <w:br/>
      </w:r>
    </w:p>
    <w:p w:rsidR="00235331" w:rsidRPr="004504E3" w:rsidRDefault="00235331" w:rsidP="00235331">
      <w:pPr>
        <w:pStyle w:val="ListParagraph"/>
        <w:numPr>
          <w:ilvl w:val="0"/>
          <w:numId w:val="1"/>
        </w:numPr>
        <w:rPr>
          <w:b/>
        </w:rPr>
      </w:pPr>
      <w:r w:rsidRPr="004504E3">
        <w:rPr>
          <w:b/>
        </w:rPr>
        <w:t xml:space="preserve">Where did you hear about the Soup </w:t>
      </w:r>
      <w:r w:rsidRPr="004504E3">
        <w:rPr>
          <w:b/>
          <w:noProof/>
        </w:rPr>
        <w:t>Run</w:t>
      </w:r>
      <w:r w:rsidRPr="004504E3">
        <w:rPr>
          <w:b/>
        </w:rPr>
        <w:t>/</w:t>
      </w:r>
      <w:r w:rsidR="009E1CD6">
        <w:rPr>
          <w:b/>
        </w:rPr>
        <w:t>Soup K</w:t>
      </w:r>
      <w:r w:rsidRPr="004504E3">
        <w:rPr>
          <w:b/>
        </w:rPr>
        <w:t>itchen?</w:t>
      </w:r>
    </w:p>
    <w:p w:rsidR="00235331" w:rsidRPr="004504E3" w:rsidRDefault="00235331" w:rsidP="00235331">
      <w:pPr>
        <w:rPr>
          <w:b/>
        </w:rPr>
      </w:pPr>
    </w:p>
    <w:p w:rsidR="00DB0CD4" w:rsidRDefault="00DB0CD4" w:rsidP="00E12FAA">
      <w:pPr>
        <w:pStyle w:val="ListParagraph"/>
      </w:pPr>
    </w:p>
    <w:p w:rsidR="009E1CD6" w:rsidRPr="004504E3" w:rsidRDefault="009E1CD6" w:rsidP="00E12FAA">
      <w:pPr>
        <w:pStyle w:val="ListParagraph"/>
      </w:pPr>
    </w:p>
    <w:p w:rsidR="00E60512" w:rsidRPr="004504E3" w:rsidRDefault="00E60512" w:rsidP="00CD5DF9">
      <w:pPr>
        <w:pStyle w:val="ListParagraph"/>
        <w:numPr>
          <w:ilvl w:val="0"/>
          <w:numId w:val="1"/>
        </w:numPr>
        <w:rPr>
          <w:b/>
        </w:rPr>
      </w:pPr>
      <w:r w:rsidRPr="004504E3">
        <w:rPr>
          <w:b/>
        </w:rPr>
        <w:t>Please provide details of two referees (This can include personal references).</w:t>
      </w:r>
    </w:p>
    <w:p w:rsidR="00DB0CD4" w:rsidRPr="004504E3" w:rsidRDefault="00DB0CD4" w:rsidP="006D00FF">
      <w:pPr>
        <w:rPr>
          <w:b/>
        </w:rPr>
      </w:pPr>
    </w:p>
    <w:p w:rsidR="006D00FF" w:rsidRPr="004504E3" w:rsidRDefault="006D00FF" w:rsidP="009E1CD6">
      <w:pPr>
        <w:tabs>
          <w:tab w:val="left" w:pos="4678"/>
        </w:tabs>
        <w:rPr>
          <w:b/>
        </w:rPr>
      </w:pPr>
      <w:r w:rsidRPr="004504E3">
        <w:rPr>
          <w:b/>
        </w:rPr>
        <w:t>Full name:</w:t>
      </w:r>
      <w:r w:rsidR="00DB0CD4" w:rsidRPr="004504E3">
        <w:rPr>
          <w:b/>
        </w:rPr>
        <w:t xml:space="preserve"> _______________________________</w:t>
      </w:r>
      <w:r w:rsidR="00CD5DF9" w:rsidRPr="004504E3">
        <w:rPr>
          <w:b/>
        </w:rPr>
        <w:t>____</w:t>
      </w:r>
      <w:r w:rsidR="00DB0CD4" w:rsidRPr="004504E3">
        <w:rPr>
          <w:b/>
        </w:rPr>
        <w:t>__</w:t>
      </w:r>
      <w:r w:rsidR="009E1CD6">
        <w:rPr>
          <w:b/>
        </w:rPr>
        <w:tab/>
      </w:r>
      <w:r w:rsidR="00CD5DF9" w:rsidRPr="004504E3">
        <w:rPr>
          <w:b/>
        </w:rPr>
        <w:t>Full name: _________________________________________</w:t>
      </w:r>
    </w:p>
    <w:p w:rsidR="00CD5DF9" w:rsidRPr="004504E3" w:rsidRDefault="00CD5DF9" w:rsidP="009E1CD6">
      <w:pPr>
        <w:tabs>
          <w:tab w:val="left" w:pos="4678"/>
        </w:tabs>
        <w:rPr>
          <w:b/>
        </w:rPr>
      </w:pPr>
    </w:p>
    <w:p w:rsidR="006D00FF" w:rsidRPr="004504E3" w:rsidRDefault="006D00FF" w:rsidP="009E1CD6">
      <w:pPr>
        <w:tabs>
          <w:tab w:val="left" w:pos="0"/>
          <w:tab w:val="left" w:pos="4678"/>
        </w:tabs>
        <w:rPr>
          <w:b/>
        </w:rPr>
      </w:pPr>
      <w:r w:rsidRPr="004504E3">
        <w:rPr>
          <w:b/>
        </w:rPr>
        <w:t>Relation</w:t>
      </w:r>
      <w:r w:rsidR="00FA5E58" w:rsidRPr="004504E3">
        <w:rPr>
          <w:b/>
        </w:rPr>
        <w:t>ship</w:t>
      </w:r>
      <w:r w:rsidRPr="004504E3">
        <w:rPr>
          <w:b/>
        </w:rPr>
        <w:t>:</w:t>
      </w:r>
      <w:r w:rsidR="00DB0CD4" w:rsidRPr="004504E3">
        <w:rPr>
          <w:b/>
        </w:rPr>
        <w:t xml:space="preserve"> _________</w:t>
      </w:r>
      <w:r w:rsidR="00CD5DF9" w:rsidRPr="004504E3">
        <w:rPr>
          <w:b/>
        </w:rPr>
        <w:t>________________________</w:t>
      </w:r>
      <w:r w:rsidR="009E1CD6">
        <w:rPr>
          <w:b/>
        </w:rPr>
        <w:tab/>
      </w:r>
      <w:r w:rsidR="00CD5DF9" w:rsidRPr="004504E3">
        <w:rPr>
          <w:b/>
        </w:rPr>
        <w:t>Relationship: __________________________________</w:t>
      </w:r>
      <w:r w:rsidR="009E1CD6">
        <w:rPr>
          <w:b/>
        </w:rPr>
        <w:t>_</w:t>
      </w:r>
      <w:r w:rsidR="00CD5DF9" w:rsidRPr="004504E3">
        <w:rPr>
          <w:b/>
        </w:rPr>
        <w:t>___</w:t>
      </w:r>
    </w:p>
    <w:p w:rsidR="00CD5DF9" w:rsidRPr="004504E3" w:rsidRDefault="00CD5DF9" w:rsidP="009E1CD6">
      <w:pPr>
        <w:tabs>
          <w:tab w:val="left" w:pos="4678"/>
        </w:tabs>
        <w:rPr>
          <w:b/>
        </w:rPr>
      </w:pPr>
    </w:p>
    <w:p w:rsidR="006D00FF" w:rsidRPr="004504E3" w:rsidRDefault="006D00FF" w:rsidP="009E1CD6">
      <w:pPr>
        <w:tabs>
          <w:tab w:val="left" w:pos="4678"/>
        </w:tabs>
        <w:rPr>
          <w:b/>
        </w:rPr>
      </w:pPr>
      <w:r w:rsidRPr="004504E3">
        <w:rPr>
          <w:b/>
        </w:rPr>
        <w:t>Email:</w:t>
      </w:r>
      <w:r w:rsidR="00DB0CD4" w:rsidRPr="004504E3">
        <w:rPr>
          <w:b/>
        </w:rPr>
        <w:t xml:space="preserve"> __________________</w:t>
      </w:r>
      <w:r w:rsidR="00CD5DF9" w:rsidRPr="004504E3">
        <w:rPr>
          <w:b/>
        </w:rPr>
        <w:t>__________________</w:t>
      </w:r>
      <w:r w:rsidR="009E1CD6">
        <w:rPr>
          <w:b/>
        </w:rPr>
        <w:t>_</w:t>
      </w:r>
      <w:r w:rsidR="00CD5DF9" w:rsidRPr="004504E3">
        <w:rPr>
          <w:b/>
        </w:rPr>
        <w:t>_____</w:t>
      </w:r>
      <w:r w:rsidR="009E1CD6">
        <w:rPr>
          <w:b/>
        </w:rPr>
        <w:tab/>
      </w:r>
      <w:r w:rsidR="00CD5DF9" w:rsidRPr="004504E3">
        <w:rPr>
          <w:b/>
        </w:rPr>
        <w:t>Email: _____________________________________</w:t>
      </w:r>
      <w:r w:rsidR="009E1CD6">
        <w:rPr>
          <w:b/>
        </w:rPr>
        <w:t>_</w:t>
      </w:r>
      <w:r w:rsidR="00CD5DF9" w:rsidRPr="004504E3">
        <w:rPr>
          <w:b/>
        </w:rPr>
        <w:t>_________</w:t>
      </w:r>
    </w:p>
    <w:p w:rsidR="00CD5DF9" w:rsidRPr="004504E3" w:rsidRDefault="00CD5DF9" w:rsidP="009E1CD6">
      <w:pPr>
        <w:tabs>
          <w:tab w:val="left" w:pos="4678"/>
        </w:tabs>
        <w:rPr>
          <w:b/>
        </w:rPr>
      </w:pPr>
    </w:p>
    <w:p w:rsidR="006D00FF" w:rsidRPr="004504E3" w:rsidRDefault="009E1CD6" w:rsidP="009E1CD6">
      <w:pPr>
        <w:tabs>
          <w:tab w:val="left" w:pos="4678"/>
        </w:tabs>
        <w:ind w:right="-7"/>
        <w:rPr>
          <w:b/>
        </w:rPr>
      </w:pPr>
      <w:r>
        <w:rPr>
          <w:b/>
        </w:rPr>
        <w:t>Phone</w:t>
      </w:r>
      <w:r w:rsidR="006D00FF" w:rsidRPr="004504E3">
        <w:rPr>
          <w:b/>
        </w:rPr>
        <w:t>:</w:t>
      </w:r>
      <w:r w:rsidR="00DB0CD4" w:rsidRPr="004504E3">
        <w:rPr>
          <w:b/>
        </w:rPr>
        <w:t xml:space="preserve"> ________________</w:t>
      </w:r>
      <w:r w:rsidR="00CD5DF9" w:rsidRPr="004504E3">
        <w:rPr>
          <w:b/>
        </w:rPr>
        <w:t>___________________</w:t>
      </w:r>
      <w:r>
        <w:rPr>
          <w:b/>
        </w:rPr>
        <w:t>_</w:t>
      </w:r>
      <w:r w:rsidR="00CD5DF9" w:rsidRPr="004504E3">
        <w:rPr>
          <w:b/>
        </w:rPr>
        <w:t>_____</w:t>
      </w:r>
      <w:r>
        <w:rPr>
          <w:b/>
        </w:rPr>
        <w:tab/>
        <w:t>Phone</w:t>
      </w:r>
      <w:r w:rsidR="00CD5DF9" w:rsidRPr="004504E3">
        <w:rPr>
          <w:b/>
        </w:rPr>
        <w:t>: _______________________________</w:t>
      </w:r>
      <w:r>
        <w:rPr>
          <w:b/>
        </w:rPr>
        <w:t>__</w:t>
      </w:r>
      <w:r w:rsidR="00CD5DF9" w:rsidRPr="004504E3">
        <w:rPr>
          <w:b/>
        </w:rPr>
        <w:t>____________</w:t>
      </w:r>
    </w:p>
    <w:p w:rsidR="00CD5DF9" w:rsidRPr="004504E3" w:rsidRDefault="00CD5DF9" w:rsidP="009E1CD6">
      <w:pPr>
        <w:tabs>
          <w:tab w:val="left" w:pos="4678"/>
        </w:tabs>
        <w:rPr>
          <w:b/>
        </w:rPr>
      </w:pPr>
    </w:p>
    <w:p w:rsidR="00CD5DF9" w:rsidRPr="004504E3" w:rsidRDefault="00CD5DF9" w:rsidP="009E1CD6">
      <w:pPr>
        <w:tabs>
          <w:tab w:val="left" w:pos="4678"/>
        </w:tabs>
        <w:rPr>
          <w:b/>
        </w:rPr>
      </w:pPr>
    </w:p>
    <w:p w:rsidR="009E1CD6" w:rsidRDefault="009E1CD6" w:rsidP="009E1CD6">
      <w:pPr>
        <w:tabs>
          <w:tab w:val="left" w:pos="4678"/>
        </w:tabs>
        <w:rPr>
          <w:b/>
        </w:rPr>
      </w:pPr>
    </w:p>
    <w:p w:rsidR="00E60512" w:rsidRPr="004504E3" w:rsidRDefault="00E60512" w:rsidP="009E1CD6">
      <w:pPr>
        <w:tabs>
          <w:tab w:val="left" w:pos="4678"/>
        </w:tabs>
      </w:pPr>
      <w:r w:rsidRPr="004504E3">
        <w:rPr>
          <w:b/>
        </w:rPr>
        <w:t>Signed:</w:t>
      </w:r>
      <w:r w:rsidR="002E7667" w:rsidRPr="004504E3">
        <w:rPr>
          <w:b/>
        </w:rPr>
        <w:t xml:space="preserve"> _________________________________</w:t>
      </w:r>
      <w:r w:rsidR="009E1CD6">
        <w:rPr>
          <w:b/>
        </w:rPr>
        <w:tab/>
      </w:r>
      <w:r w:rsidRPr="004504E3">
        <w:rPr>
          <w:b/>
        </w:rPr>
        <w:t>Date:</w:t>
      </w:r>
      <w:r w:rsidR="002E7667" w:rsidRPr="004504E3">
        <w:rPr>
          <w:b/>
        </w:rPr>
        <w:t xml:space="preserve"> ____________________________________</w:t>
      </w:r>
    </w:p>
    <w:p w:rsidR="00E60512" w:rsidRPr="004504E3" w:rsidRDefault="00E60512" w:rsidP="009E1CD6">
      <w:pPr>
        <w:tabs>
          <w:tab w:val="left" w:pos="4678"/>
        </w:tabs>
      </w:pPr>
    </w:p>
    <w:p w:rsidR="002E7667" w:rsidRPr="004504E3" w:rsidRDefault="002E7667" w:rsidP="00E60512">
      <w:pPr>
        <w:jc w:val="center"/>
      </w:pPr>
    </w:p>
    <w:p w:rsidR="00E60512" w:rsidRPr="004504E3" w:rsidRDefault="00E60512" w:rsidP="00E60512">
      <w:pPr>
        <w:jc w:val="center"/>
      </w:pPr>
      <w:r w:rsidRPr="004504E3">
        <w:t xml:space="preserve">Please email this form to </w:t>
      </w:r>
      <w:hyperlink r:id="rId5" w:history="1">
        <w:r w:rsidR="00E12FAA" w:rsidRPr="004504E3">
          <w:rPr>
            <w:rStyle w:val="Hyperlink"/>
          </w:rPr>
          <w:t>plymouthsouprun@hotmail.com</w:t>
        </w:r>
      </w:hyperlink>
    </w:p>
    <w:p w:rsidR="00E12FAA" w:rsidRPr="004504E3" w:rsidRDefault="00E12FAA" w:rsidP="00E12FAA">
      <w:pPr>
        <w:pStyle w:val="ListParagraph"/>
        <w:rPr>
          <w:rFonts w:cs="Segoe UI"/>
          <w:i/>
          <w:color w:val="212121"/>
          <w:shd w:val="clear" w:color="auto" w:fill="FFFFFF"/>
        </w:rPr>
      </w:pPr>
    </w:p>
    <w:p w:rsidR="00E12FAA" w:rsidRPr="00E12FAA" w:rsidRDefault="00E12FAA" w:rsidP="00E12FAA">
      <w:pPr>
        <w:pStyle w:val="ListParagraph"/>
        <w:rPr>
          <w:i/>
        </w:rPr>
      </w:pPr>
      <w:r w:rsidRPr="004504E3">
        <w:rPr>
          <w:rFonts w:cs="Segoe UI"/>
          <w:i/>
          <w:color w:val="212121"/>
          <w:shd w:val="clear" w:color="auto" w:fill="FFFFFF"/>
        </w:rPr>
        <w:t xml:space="preserve">Once you have committed to volunteering it is very important that you </w:t>
      </w:r>
      <w:proofErr w:type="spellStart"/>
      <w:r w:rsidRPr="004504E3">
        <w:rPr>
          <w:rFonts w:cs="Segoe UI"/>
          <w:i/>
          <w:color w:val="212121"/>
          <w:shd w:val="clear" w:color="auto" w:fill="FFFFFF"/>
        </w:rPr>
        <w:t>honour</w:t>
      </w:r>
      <w:proofErr w:type="spellEnd"/>
      <w:r w:rsidRPr="004504E3">
        <w:rPr>
          <w:rFonts w:cs="Segoe UI"/>
          <w:i/>
          <w:color w:val="212121"/>
          <w:shd w:val="clear" w:color="auto" w:fill="FFFFFF"/>
        </w:rPr>
        <w:t xml:space="preserve"> your commitment. Please give as much as notice if you are unable to help on a specific day or if you decide to stop volunteering. Thank you.</w:t>
      </w:r>
      <w:r w:rsidR="00C71258">
        <w:rPr>
          <w:rFonts w:cs="Segoe UI"/>
          <w:i/>
          <w:color w:val="212121"/>
          <w:shd w:val="clear" w:color="auto" w:fill="FFFFFF"/>
        </w:rPr>
        <w:t xml:space="preserve"> </w:t>
      </w:r>
    </w:p>
    <w:p w:rsidR="00E12FAA" w:rsidRDefault="00E12FAA" w:rsidP="00E60512">
      <w:pPr>
        <w:jc w:val="center"/>
      </w:pPr>
    </w:p>
    <w:sectPr w:rsidR="00E12FAA" w:rsidSect="00B408E6">
      <w:pgSz w:w="11900" w:h="16840"/>
      <w:pgMar w:top="851" w:right="1134" w:bottom="426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051B"/>
    <w:multiLevelType w:val="hybridMultilevel"/>
    <w:tmpl w:val="1D34B7CE"/>
    <w:lvl w:ilvl="0" w:tplc="0408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6171C"/>
    <w:multiLevelType w:val="hybridMultilevel"/>
    <w:tmpl w:val="F2A66534"/>
    <w:lvl w:ilvl="0" w:tplc="0408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01641D"/>
    <w:multiLevelType w:val="hybridMultilevel"/>
    <w:tmpl w:val="0FE8A8BC"/>
    <w:lvl w:ilvl="0" w:tplc="0408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443CD3"/>
    <w:multiLevelType w:val="hybridMultilevel"/>
    <w:tmpl w:val="6C2E8AA6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wMDMxMTc3sTCwMLNQ0lEKTi0uzszPAykwqwUA1Pc3dCwAAAA="/>
  </w:docVars>
  <w:rsids>
    <w:rsidRoot w:val="00E60512"/>
    <w:rsid w:val="001378AC"/>
    <w:rsid w:val="00235331"/>
    <w:rsid w:val="00275785"/>
    <w:rsid w:val="002E7667"/>
    <w:rsid w:val="00351690"/>
    <w:rsid w:val="003E2DA3"/>
    <w:rsid w:val="004504E3"/>
    <w:rsid w:val="006707F0"/>
    <w:rsid w:val="006D00FF"/>
    <w:rsid w:val="00833F4C"/>
    <w:rsid w:val="009E1CD6"/>
    <w:rsid w:val="00AD771E"/>
    <w:rsid w:val="00B408E6"/>
    <w:rsid w:val="00BD0749"/>
    <w:rsid w:val="00C4742E"/>
    <w:rsid w:val="00C71258"/>
    <w:rsid w:val="00CB4095"/>
    <w:rsid w:val="00CD5DF9"/>
    <w:rsid w:val="00DA0933"/>
    <w:rsid w:val="00DB0CD4"/>
    <w:rsid w:val="00E12FAA"/>
    <w:rsid w:val="00E60512"/>
    <w:rsid w:val="00EA0AEB"/>
    <w:rsid w:val="00EC4B68"/>
    <w:rsid w:val="00F61907"/>
    <w:rsid w:val="00F646A8"/>
    <w:rsid w:val="00FA5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6C1E81"/>
  <w15:docId w15:val="{0A9030DF-5E22-4D71-BDA0-BF5AD332B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D07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74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B0CD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2F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lymouthsouprun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2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illa Knight</dc:creator>
  <cp:lastModifiedBy>Lyndsey W</cp:lastModifiedBy>
  <cp:revision>3</cp:revision>
  <dcterms:created xsi:type="dcterms:W3CDTF">2017-05-21T22:20:00Z</dcterms:created>
  <dcterms:modified xsi:type="dcterms:W3CDTF">2017-05-21T22:24:00Z</dcterms:modified>
</cp:coreProperties>
</file>